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2127AD" w14:textId="77777777" w:rsidR="0039450F" w:rsidRPr="00B5740E" w:rsidRDefault="0064144E" w:rsidP="0039450F">
      <w:pPr>
        <w:rPr>
          <w:b/>
          <w:bCs/>
          <w:sz w:val="32"/>
          <w:szCs w:val="32"/>
        </w:rPr>
      </w:pPr>
      <w:r w:rsidRPr="00B5740E">
        <w:rPr>
          <w:b/>
          <w:bCs/>
          <w:sz w:val="32"/>
          <w:szCs w:val="32"/>
        </w:rPr>
        <w:t xml:space="preserve">Form A: </w:t>
      </w:r>
    </w:p>
    <w:p w14:paraId="70FC0278" w14:textId="77777777" w:rsidR="00CD427F" w:rsidRPr="00B5740E" w:rsidRDefault="00CD427F" w:rsidP="0039450F">
      <w:pPr>
        <w:rPr>
          <w:b/>
          <w:bCs/>
          <w:sz w:val="32"/>
          <w:szCs w:val="32"/>
        </w:rPr>
      </w:pPr>
    </w:p>
    <w:p w14:paraId="0EF7A1B8" w14:textId="77777777" w:rsidR="0064144E" w:rsidRPr="00B5740E" w:rsidRDefault="0064144E" w:rsidP="0039450F">
      <w:pPr>
        <w:rPr>
          <w:b/>
          <w:bCs/>
          <w:u w:val="single"/>
        </w:rPr>
      </w:pPr>
      <w:r w:rsidRPr="00B5740E">
        <w:rPr>
          <w:b/>
          <w:bCs/>
          <w:u w:val="single"/>
        </w:rPr>
        <w:t xml:space="preserve">Declaration by </w:t>
      </w:r>
      <w:r w:rsidR="007473BA" w:rsidRPr="00B5740E">
        <w:rPr>
          <w:b/>
          <w:u w:val="single"/>
        </w:rPr>
        <w:t>Principal/</w:t>
      </w:r>
      <w:r w:rsidR="00FE5166" w:rsidRPr="00B5740E">
        <w:rPr>
          <w:b/>
          <w:u w:val="single"/>
        </w:rPr>
        <w:t xml:space="preserve"> </w:t>
      </w:r>
      <w:r w:rsidR="007473BA" w:rsidRPr="00B5740E">
        <w:rPr>
          <w:b/>
          <w:u w:val="single"/>
        </w:rPr>
        <w:t>Supervising Author</w:t>
      </w:r>
      <w:r w:rsidR="007473BA" w:rsidRPr="00B5740E">
        <w:rPr>
          <w:b/>
          <w:bCs/>
          <w:u w:val="single"/>
        </w:rPr>
        <w:t xml:space="preserve"> </w:t>
      </w:r>
    </w:p>
    <w:p w14:paraId="4D03C784" w14:textId="77777777" w:rsidR="0064144E" w:rsidRPr="00B5740E" w:rsidRDefault="0064144E" w:rsidP="0039450F">
      <w:pPr>
        <w:rPr>
          <w:b/>
          <w:bCs/>
          <w:u w:val="single"/>
        </w:rPr>
      </w:pPr>
    </w:p>
    <w:p w14:paraId="2509EB38" w14:textId="77777777" w:rsidR="0064144E" w:rsidRPr="00B5740E" w:rsidRDefault="0064144E" w:rsidP="0039450F"/>
    <w:p w14:paraId="08919C23" w14:textId="77777777" w:rsidR="0064144E" w:rsidRPr="00B5740E" w:rsidRDefault="0064144E" w:rsidP="0003096D">
      <w:pPr>
        <w:numPr>
          <w:ilvl w:val="0"/>
          <w:numId w:val="3"/>
        </w:numPr>
      </w:pPr>
      <w:r w:rsidRPr="00B5740E">
        <w:t xml:space="preserve">Title of </w:t>
      </w:r>
      <w:r w:rsidR="00702711" w:rsidRPr="00B5740E">
        <w:t xml:space="preserve">the </w:t>
      </w:r>
      <w:r w:rsidRPr="00B5740E">
        <w:t>abstract:</w:t>
      </w:r>
    </w:p>
    <w:p w14:paraId="551FA78E" w14:textId="77777777" w:rsidR="0064144E" w:rsidRPr="00B5740E" w:rsidRDefault="0064144E"/>
    <w:p w14:paraId="3A6BDF4F" w14:textId="77777777" w:rsidR="0064144E" w:rsidRPr="00B5740E" w:rsidRDefault="0064144E"/>
    <w:p w14:paraId="5762A2AE" w14:textId="77777777" w:rsidR="0064144E" w:rsidRPr="00B5740E" w:rsidRDefault="0064144E" w:rsidP="0003096D">
      <w:pPr>
        <w:numPr>
          <w:ilvl w:val="0"/>
          <w:numId w:val="3"/>
        </w:numPr>
      </w:pPr>
      <w:r w:rsidRPr="00B5740E">
        <w:t>Names of authors:</w:t>
      </w:r>
    </w:p>
    <w:p w14:paraId="7E07C3E6" w14:textId="77777777" w:rsidR="0064144E" w:rsidRPr="00B5740E" w:rsidRDefault="0064144E"/>
    <w:p w14:paraId="0AF354D4" w14:textId="77777777" w:rsidR="00A025B4" w:rsidRPr="00B5740E" w:rsidRDefault="00A025B4"/>
    <w:p w14:paraId="340A0FAD" w14:textId="77777777" w:rsidR="0064144E" w:rsidRPr="00B5740E" w:rsidRDefault="0064144E"/>
    <w:p w14:paraId="01081E58" w14:textId="77777777" w:rsidR="0064144E" w:rsidRPr="00B5740E" w:rsidRDefault="0064144E" w:rsidP="0003096D">
      <w:pPr>
        <w:numPr>
          <w:ilvl w:val="0"/>
          <w:numId w:val="3"/>
        </w:numPr>
      </w:pPr>
      <w:r w:rsidRPr="00B5740E">
        <w:t>Address</w:t>
      </w:r>
      <w:r w:rsidR="007C0165" w:rsidRPr="00B5740E">
        <w:t>(</w:t>
      </w:r>
      <w:r w:rsidRPr="00B5740E">
        <w:t>es) of Institution</w:t>
      </w:r>
      <w:r w:rsidR="001C53DC" w:rsidRPr="00B5740E">
        <w:t>(</w:t>
      </w:r>
      <w:r w:rsidRPr="00B5740E">
        <w:t>s</w:t>
      </w:r>
      <w:r w:rsidR="001C53DC" w:rsidRPr="00B5740E">
        <w:t>)</w:t>
      </w:r>
      <w:r w:rsidRPr="00B5740E">
        <w:t xml:space="preserve"> where the work was carried out:</w:t>
      </w:r>
    </w:p>
    <w:p w14:paraId="2F80B5D1" w14:textId="77777777" w:rsidR="00D06FF3" w:rsidRPr="00B5740E" w:rsidRDefault="00D06FF3"/>
    <w:p w14:paraId="77CBCDF8" w14:textId="77777777" w:rsidR="0003096D" w:rsidRPr="00B5740E" w:rsidRDefault="0003096D"/>
    <w:p w14:paraId="60A98D87" w14:textId="77777777" w:rsidR="0003096D" w:rsidRPr="00B5740E" w:rsidRDefault="0003096D"/>
    <w:p w14:paraId="63A761F6" w14:textId="77777777" w:rsidR="0003096D" w:rsidRPr="00B5740E" w:rsidRDefault="0003096D"/>
    <w:p w14:paraId="2766061E" w14:textId="77777777" w:rsidR="0003096D" w:rsidRPr="00B5740E" w:rsidRDefault="0003096D"/>
    <w:p w14:paraId="10056805" w14:textId="77777777" w:rsidR="0003096D" w:rsidRPr="00B5740E" w:rsidRDefault="0003096D"/>
    <w:p w14:paraId="3A74475B" w14:textId="77777777" w:rsidR="0003096D" w:rsidRPr="00B5740E" w:rsidRDefault="0003096D"/>
    <w:p w14:paraId="19E24919" w14:textId="77777777" w:rsidR="0003096D" w:rsidRPr="00B5740E" w:rsidRDefault="0003096D"/>
    <w:p w14:paraId="191B1229" w14:textId="77777777" w:rsidR="0003096D" w:rsidRPr="00B5740E" w:rsidRDefault="0003096D"/>
    <w:p w14:paraId="3E946CB6" w14:textId="77777777" w:rsidR="0003096D" w:rsidRPr="00B5740E" w:rsidRDefault="0003096D"/>
    <w:p w14:paraId="5F1B5656" w14:textId="77777777" w:rsidR="0003096D" w:rsidRPr="00B5740E" w:rsidRDefault="0003096D"/>
    <w:p w14:paraId="36CC0160" w14:textId="77777777" w:rsidR="0064144E" w:rsidRPr="00B5740E" w:rsidRDefault="00FE5166" w:rsidP="0003096D">
      <w:pPr>
        <w:numPr>
          <w:ilvl w:val="0"/>
          <w:numId w:val="3"/>
        </w:numPr>
      </w:pPr>
      <w:r w:rsidRPr="00B5740E">
        <w:t xml:space="preserve">Name of the principal/ </w:t>
      </w:r>
      <w:r w:rsidR="00D06FF3" w:rsidRPr="00B5740E">
        <w:t>supervising author:</w:t>
      </w:r>
    </w:p>
    <w:p w14:paraId="4B5D9B70" w14:textId="77777777" w:rsidR="0064144E" w:rsidRPr="00B5740E" w:rsidRDefault="0064144E"/>
    <w:p w14:paraId="6120F02D" w14:textId="77777777" w:rsidR="0064144E" w:rsidRPr="00B5740E" w:rsidRDefault="0064144E" w:rsidP="0003096D">
      <w:pPr>
        <w:numPr>
          <w:ilvl w:val="0"/>
          <w:numId w:val="3"/>
        </w:numPr>
      </w:pPr>
      <w:r w:rsidRPr="00B5740E">
        <w:t xml:space="preserve">Name of </w:t>
      </w:r>
      <w:r w:rsidR="0003096D" w:rsidRPr="00B5740E">
        <w:t xml:space="preserve">the </w:t>
      </w:r>
      <w:r w:rsidRPr="00B5740E">
        <w:t>author who will present the abstract:</w:t>
      </w:r>
    </w:p>
    <w:p w14:paraId="47AADC0B" w14:textId="77777777" w:rsidR="0064144E" w:rsidRPr="00B5740E" w:rsidRDefault="0064144E"/>
    <w:p w14:paraId="00C868D8" w14:textId="77777777" w:rsidR="0064144E" w:rsidRPr="00B5740E" w:rsidRDefault="0039450F" w:rsidP="0003096D">
      <w:pPr>
        <w:numPr>
          <w:ilvl w:val="0"/>
          <w:numId w:val="3"/>
        </w:numPr>
      </w:pPr>
      <w:r w:rsidRPr="00B5740E">
        <w:t>Mailing a</w:t>
      </w:r>
      <w:r w:rsidR="0064144E" w:rsidRPr="00B5740E">
        <w:t>ddress:</w:t>
      </w:r>
    </w:p>
    <w:p w14:paraId="236AC797" w14:textId="77777777" w:rsidR="0064144E" w:rsidRPr="00B5740E" w:rsidRDefault="0064144E"/>
    <w:p w14:paraId="5277AA45" w14:textId="77777777" w:rsidR="0039450F" w:rsidRPr="00B5740E" w:rsidRDefault="0039450F"/>
    <w:p w14:paraId="53CC0A2B" w14:textId="77777777" w:rsidR="0003096D" w:rsidRPr="00B5740E" w:rsidRDefault="0003096D"/>
    <w:p w14:paraId="55AF07C2" w14:textId="77777777" w:rsidR="0003096D" w:rsidRPr="00B5740E" w:rsidRDefault="0003096D"/>
    <w:p w14:paraId="36C98C26" w14:textId="77777777" w:rsidR="0039450F" w:rsidRPr="00B5740E" w:rsidRDefault="0039450F"/>
    <w:p w14:paraId="6D124C25" w14:textId="77777777" w:rsidR="0064144E" w:rsidRPr="00B5740E" w:rsidRDefault="00FE5166" w:rsidP="0003096D">
      <w:pPr>
        <w:numPr>
          <w:ilvl w:val="0"/>
          <w:numId w:val="3"/>
        </w:numPr>
      </w:pPr>
      <w:r w:rsidRPr="00B5740E">
        <w:t>E-</w:t>
      </w:r>
      <w:r w:rsidR="0039450F" w:rsidRPr="00B5740E">
        <w:t>mail address:</w:t>
      </w:r>
    </w:p>
    <w:p w14:paraId="72000613" w14:textId="77777777" w:rsidR="0003096D" w:rsidRPr="00B5740E" w:rsidRDefault="0003096D"/>
    <w:p w14:paraId="05F5F0A1" w14:textId="77777777" w:rsidR="0003096D" w:rsidRPr="00B5740E" w:rsidRDefault="0003096D" w:rsidP="0003096D">
      <w:pPr>
        <w:numPr>
          <w:ilvl w:val="0"/>
          <w:numId w:val="3"/>
        </w:numPr>
      </w:pPr>
      <w:r w:rsidRPr="00B5740E">
        <w:t>Contact phone number</w:t>
      </w:r>
      <w:r w:rsidR="00A60EAC" w:rsidRPr="00B5740E">
        <w:t>s</w:t>
      </w:r>
      <w:r w:rsidRPr="00B5740E">
        <w:t xml:space="preserve">: </w:t>
      </w:r>
      <w:r w:rsidR="00FE5166" w:rsidRPr="00B5740E">
        <w:tab/>
      </w:r>
      <w:r w:rsidRPr="00B5740E">
        <w:t>Office</w:t>
      </w:r>
      <w:r w:rsidR="00A60EAC" w:rsidRPr="00B5740E">
        <w:t>:</w:t>
      </w:r>
      <w:r w:rsidRPr="00B5740E">
        <w:tab/>
      </w:r>
      <w:r w:rsidRPr="00B5740E">
        <w:tab/>
      </w:r>
      <w:r w:rsidRPr="00B5740E">
        <w:tab/>
      </w:r>
      <w:r w:rsidR="00FE5166" w:rsidRPr="00B5740E">
        <w:tab/>
      </w:r>
      <w:r w:rsidR="00FE5166" w:rsidRPr="00B5740E">
        <w:tab/>
      </w:r>
      <w:r w:rsidRPr="00B5740E">
        <w:t xml:space="preserve">Mobile: </w:t>
      </w:r>
    </w:p>
    <w:p w14:paraId="471D0F5A" w14:textId="77777777" w:rsidR="0064144E" w:rsidRPr="00B5740E" w:rsidRDefault="0064144E"/>
    <w:p w14:paraId="40E2D8BF" w14:textId="77777777" w:rsidR="00D06FF3" w:rsidRPr="00B5740E" w:rsidRDefault="00D06FF3" w:rsidP="00BF4FA3">
      <w:pPr>
        <w:jc w:val="both"/>
      </w:pPr>
      <w:r w:rsidRPr="00B5740E">
        <w:t xml:space="preserve">I declare that this abstract reports results of original research and that the work reported in the abstract has not been published or presented earlier and is not being considered for publication elsewhere. </w:t>
      </w:r>
    </w:p>
    <w:p w14:paraId="59A1E430" w14:textId="77777777" w:rsidR="00D06FF3" w:rsidRPr="00B5740E" w:rsidRDefault="00D06FF3" w:rsidP="00BF4FA3">
      <w:pPr>
        <w:jc w:val="both"/>
        <w:rPr>
          <w:b/>
          <w:bCs/>
        </w:rPr>
      </w:pPr>
      <w:r w:rsidRPr="00B5740E">
        <w:rPr>
          <w:b/>
          <w:bCs/>
        </w:rPr>
        <w:t>(Please note that the same abstract cannot be sent elsewhere for consideration for publication until the Principal/Supervising Author is notified of the IOBSL decision on the abstract).</w:t>
      </w:r>
      <w:r w:rsidR="002E495F" w:rsidRPr="00B5740E">
        <w:rPr>
          <w:b/>
          <w:bCs/>
        </w:rPr>
        <w:t xml:space="preserve"> </w:t>
      </w:r>
    </w:p>
    <w:p w14:paraId="32BBE63F" w14:textId="77777777" w:rsidR="002E495F" w:rsidRPr="00B5740E" w:rsidRDefault="002E495F" w:rsidP="00BF4FA3">
      <w:pPr>
        <w:jc w:val="both"/>
        <w:rPr>
          <w:b/>
          <w:bCs/>
        </w:rPr>
      </w:pPr>
    </w:p>
    <w:p w14:paraId="6D7CCC6F" w14:textId="77777777" w:rsidR="00D06FF3" w:rsidRPr="00B5740E" w:rsidRDefault="00D06FF3" w:rsidP="00BF4FA3">
      <w:pPr>
        <w:jc w:val="both"/>
      </w:pPr>
      <w:r w:rsidRPr="00B5740E">
        <w:t xml:space="preserve">I am aware that if I do not present the paper at the Annual Sessions, I will not be allowed to present a paper at the Annual Sessions for a period of </w:t>
      </w:r>
      <w:r w:rsidRPr="00B5740E">
        <w:rPr>
          <w:b/>
          <w:bCs/>
        </w:rPr>
        <w:t>3 years</w:t>
      </w:r>
      <w:r w:rsidRPr="00B5740E">
        <w:t xml:space="preserve"> and also that the Head of the Institute w</w:t>
      </w:r>
      <w:r w:rsidR="00FE5166" w:rsidRPr="00B5740E">
        <w:t>here the principal/supervising a</w:t>
      </w:r>
      <w:r w:rsidRPr="00B5740E">
        <w:t xml:space="preserve">uthor is attached to will be informed by the Institute of Biology </w:t>
      </w:r>
      <w:r w:rsidR="00AE1752" w:rsidRPr="00B5740E">
        <w:t>of</w:t>
      </w:r>
      <w:r w:rsidRPr="00B5740E">
        <w:t xml:space="preserve"> the non-presentation of the paper.</w:t>
      </w:r>
    </w:p>
    <w:p w14:paraId="67BBBE73" w14:textId="77777777" w:rsidR="0039450F" w:rsidRPr="00B5740E" w:rsidRDefault="0039450F" w:rsidP="00BF4FA3">
      <w:pPr>
        <w:jc w:val="both"/>
      </w:pPr>
    </w:p>
    <w:p w14:paraId="288632FF" w14:textId="77777777" w:rsidR="0039450F" w:rsidRPr="00B5740E" w:rsidRDefault="0039450F" w:rsidP="00BF4FA3">
      <w:pPr>
        <w:jc w:val="both"/>
      </w:pPr>
    </w:p>
    <w:p w14:paraId="3F5F25B9" w14:textId="77777777" w:rsidR="0003096D" w:rsidRPr="00B5740E" w:rsidRDefault="0003096D"/>
    <w:p w14:paraId="4036EFD1" w14:textId="77777777" w:rsidR="0064144E" w:rsidRPr="00B5740E" w:rsidRDefault="0064144E">
      <w:r w:rsidRPr="00B5740E">
        <w:t xml:space="preserve">Signature of </w:t>
      </w:r>
      <w:r w:rsidR="00A11922" w:rsidRPr="00B5740E">
        <w:t>t</w:t>
      </w:r>
      <w:r w:rsidRPr="00B5740E">
        <w:t xml:space="preserve">he </w:t>
      </w:r>
      <w:r w:rsidR="00A11922" w:rsidRPr="00B5740E">
        <w:t>Principal/Supervising Author</w:t>
      </w:r>
      <w:r w:rsidR="00FE5166" w:rsidRPr="00B5740E">
        <w:t>:</w:t>
      </w:r>
      <w:r w:rsidRPr="00B5740E">
        <w:tab/>
      </w:r>
      <w:r w:rsidRPr="00B5740E">
        <w:tab/>
      </w:r>
      <w:r w:rsidRPr="00B5740E">
        <w:tab/>
      </w:r>
      <w:r w:rsidR="00FE5166" w:rsidRPr="00B5740E">
        <w:tab/>
      </w:r>
      <w:r w:rsidR="00BC4166" w:rsidRPr="00B5740E">
        <w:t>Date:</w:t>
      </w:r>
      <w:r w:rsidRPr="00B5740E">
        <w:t xml:space="preserve">  </w:t>
      </w:r>
    </w:p>
    <w:p w14:paraId="169AF4F4" w14:textId="77777777" w:rsidR="0039450F" w:rsidRPr="00B5740E" w:rsidRDefault="0003096D">
      <w:pPr>
        <w:rPr>
          <w:b/>
          <w:bCs/>
        </w:rPr>
      </w:pPr>
      <w:r w:rsidRPr="00B5740E">
        <w:rPr>
          <w:b/>
          <w:bCs/>
          <w:sz w:val="32"/>
          <w:szCs w:val="32"/>
          <w:u w:val="single"/>
        </w:rPr>
        <w:br w:type="page"/>
      </w:r>
      <w:r w:rsidR="0064144E" w:rsidRPr="00B5740E">
        <w:rPr>
          <w:b/>
          <w:bCs/>
          <w:sz w:val="32"/>
          <w:szCs w:val="32"/>
          <w:u w:val="single"/>
        </w:rPr>
        <w:lastRenderedPageBreak/>
        <w:t>Form B</w:t>
      </w:r>
      <w:r w:rsidR="0064144E" w:rsidRPr="00B5740E">
        <w:rPr>
          <w:b/>
          <w:bCs/>
        </w:rPr>
        <w:t>:</w:t>
      </w:r>
    </w:p>
    <w:p w14:paraId="51B3E7D1" w14:textId="77777777" w:rsidR="00CD427F" w:rsidRPr="00B5740E" w:rsidRDefault="00CD427F">
      <w:pPr>
        <w:rPr>
          <w:b/>
          <w:bCs/>
        </w:rPr>
      </w:pPr>
    </w:p>
    <w:p w14:paraId="7DD11916" w14:textId="77777777" w:rsidR="0039450F" w:rsidRPr="00B5740E" w:rsidRDefault="0039450F">
      <w:pPr>
        <w:rPr>
          <w:b/>
          <w:bCs/>
        </w:rPr>
      </w:pPr>
    </w:p>
    <w:p w14:paraId="59BC4ADD" w14:textId="77777777" w:rsidR="00546430" w:rsidRPr="00B5740E" w:rsidRDefault="0064144E" w:rsidP="00BF4FA3">
      <w:pPr>
        <w:jc w:val="both"/>
        <w:rPr>
          <w:b/>
          <w:bCs/>
        </w:rPr>
      </w:pPr>
      <w:r w:rsidRPr="00B5740E">
        <w:rPr>
          <w:b/>
          <w:bCs/>
        </w:rPr>
        <w:t xml:space="preserve">To be completed by </w:t>
      </w:r>
      <w:r w:rsidRPr="00B5740E">
        <w:rPr>
          <w:b/>
          <w:bCs/>
          <w:u w:val="single"/>
        </w:rPr>
        <w:t>each co</w:t>
      </w:r>
      <w:r w:rsidR="00546430" w:rsidRPr="00B5740E">
        <w:rPr>
          <w:b/>
          <w:bCs/>
          <w:u w:val="single"/>
        </w:rPr>
        <w:t>-author</w:t>
      </w:r>
      <w:r w:rsidRPr="00B5740E">
        <w:rPr>
          <w:b/>
          <w:bCs/>
        </w:rPr>
        <w:t xml:space="preserve"> </w:t>
      </w:r>
      <w:r w:rsidR="00404E36" w:rsidRPr="00B5740E">
        <w:rPr>
          <w:b/>
          <w:bCs/>
        </w:rPr>
        <w:t xml:space="preserve">separately </w:t>
      </w:r>
      <w:r w:rsidRPr="00B5740E">
        <w:rPr>
          <w:b/>
          <w:bCs/>
        </w:rPr>
        <w:t xml:space="preserve">and submitted by the </w:t>
      </w:r>
      <w:r w:rsidR="00FE5166" w:rsidRPr="00B5740E">
        <w:rPr>
          <w:b/>
          <w:bCs/>
        </w:rPr>
        <w:t>p</w:t>
      </w:r>
      <w:r w:rsidRPr="00B5740E">
        <w:rPr>
          <w:b/>
          <w:bCs/>
        </w:rPr>
        <w:t>rincip</w:t>
      </w:r>
      <w:r w:rsidR="00D41866" w:rsidRPr="00B5740E">
        <w:rPr>
          <w:b/>
          <w:bCs/>
        </w:rPr>
        <w:t>a</w:t>
      </w:r>
      <w:r w:rsidRPr="00B5740E">
        <w:rPr>
          <w:b/>
          <w:bCs/>
        </w:rPr>
        <w:t>l</w:t>
      </w:r>
      <w:r w:rsidR="0039450F" w:rsidRPr="00B5740E">
        <w:rPr>
          <w:b/>
          <w:bCs/>
        </w:rPr>
        <w:t xml:space="preserve">/ </w:t>
      </w:r>
      <w:r w:rsidR="00FE5166" w:rsidRPr="00B5740E">
        <w:rPr>
          <w:b/>
          <w:bCs/>
        </w:rPr>
        <w:t>s</w:t>
      </w:r>
      <w:r w:rsidR="0039450F" w:rsidRPr="00B5740E">
        <w:rPr>
          <w:b/>
          <w:bCs/>
        </w:rPr>
        <w:t>upervising</w:t>
      </w:r>
      <w:r w:rsidRPr="00B5740E">
        <w:rPr>
          <w:b/>
          <w:bCs/>
        </w:rPr>
        <w:t xml:space="preserve"> </w:t>
      </w:r>
      <w:r w:rsidR="00FE5166" w:rsidRPr="00B5740E">
        <w:rPr>
          <w:b/>
          <w:bCs/>
        </w:rPr>
        <w:t>a</w:t>
      </w:r>
      <w:r w:rsidRPr="00B5740E">
        <w:rPr>
          <w:b/>
          <w:bCs/>
        </w:rPr>
        <w:t>uthor with each abstract</w:t>
      </w:r>
      <w:r w:rsidR="00546430" w:rsidRPr="00B5740E">
        <w:rPr>
          <w:b/>
          <w:bCs/>
        </w:rPr>
        <w:t>.</w:t>
      </w:r>
    </w:p>
    <w:p w14:paraId="2790F374" w14:textId="77777777" w:rsidR="0064144E" w:rsidRPr="00B5740E" w:rsidRDefault="00546430">
      <w:r w:rsidRPr="00B5740E">
        <w:t xml:space="preserve"> </w:t>
      </w:r>
    </w:p>
    <w:p w14:paraId="7ED86395" w14:textId="77777777" w:rsidR="0064144E" w:rsidRPr="00B5740E" w:rsidRDefault="0064144E"/>
    <w:p w14:paraId="4E713F0B" w14:textId="77777777" w:rsidR="0064144E" w:rsidRPr="00B5740E" w:rsidRDefault="0064144E" w:rsidP="00417423">
      <w:pPr>
        <w:numPr>
          <w:ilvl w:val="0"/>
          <w:numId w:val="2"/>
        </w:numPr>
      </w:pPr>
      <w:r w:rsidRPr="00B5740E">
        <w:t>Title of abstract:</w:t>
      </w:r>
    </w:p>
    <w:p w14:paraId="698C62D5" w14:textId="77777777" w:rsidR="0064144E" w:rsidRPr="00B5740E" w:rsidRDefault="0064144E"/>
    <w:p w14:paraId="49B87D6A" w14:textId="77777777" w:rsidR="0064144E" w:rsidRPr="00B5740E" w:rsidRDefault="0064144E"/>
    <w:p w14:paraId="45B024E6" w14:textId="77777777" w:rsidR="00FE5166" w:rsidRPr="00B5740E" w:rsidRDefault="0064144E" w:rsidP="00417423">
      <w:pPr>
        <w:numPr>
          <w:ilvl w:val="0"/>
          <w:numId w:val="2"/>
        </w:numPr>
      </w:pPr>
      <w:r w:rsidRPr="00B5740E">
        <w:t xml:space="preserve">Name of </w:t>
      </w:r>
      <w:r w:rsidR="00FE5166" w:rsidRPr="00B5740E">
        <w:t>co-author</w:t>
      </w:r>
      <w:r w:rsidR="00404E36" w:rsidRPr="00B5740E">
        <w:t xml:space="preserve"> 1</w:t>
      </w:r>
      <w:r w:rsidR="00FE5166" w:rsidRPr="00B5740E">
        <w:t xml:space="preserve">: </w:t>
      </w:r>
    </w:p>
    <w:p w14:paraId="118459C8" w14:textId="77777777" w:rsidR="00FE5166" w:rsidRPr="00B5740E" w:rsidRDefault="00FE5166" w:rsidP="00FE5166">
      <w:pPr>
        <w:ind w:left="720"/>
      </w:pPr>
    </w:p>
    <w:p w14:paraId="1D751969" w14:textId="77777777" w:rsidR="00AC5DE2" w:rsidRPr="00B5740E" w:rsidRDefault="002260E8" w:rsidP="002260E8">
      <w:r w:rsidRPr="00B5740E">
        <w:t xml:space="preserve">      3.  </w:t>
      </w:r>
      <w:r w:rsidR="00AC5DE2" w:rsidRPr="00B5740E">
        <w:t>IOBSL membership category (Please mark</w:t>
      </w:r>
      <w:r w:rsidRPr="00B5740E">
        <w:t xml:space="preserve"> ‘x’ in the relevant cage</w:t>
      </w:r>
      <w:r w:rsidR="00AC5DE2" w:rsidRPr="00B5740E">
        <w:t xml:space="preserve">) </w:t>
      </w:r>
    </w:p>
    <w:p w14:paraId="305C9D20" w14:textId="77777777" w:rsidR="002260E8" w:rsidRPr="00B5740E" w:rsidRDefault="00000000" w:rsidP="00FE5166">
      <w:pPr>
        <w:ind w:left="720"/>
      </w:pPr>
      <w:r>
        <w:rPr>
          <w:noProof/>
        </w:rPr>
        <w:pict w14:anchorId="6D51A3F6">
          <v:shapetype id="_x0000_t202" coordsize="21600,21600" o:spt="202" path="m,l,21600r21600,l21600,xe">
            <v:stroke joinstyle="miter"/>
            <v:path gradientshapeok="t" o:connecttype="rect"/>
          </v:shapetype>
          <v:shape id="_x0000_s1031" type="#_x0000_t202" style="position:absolute;left:0;text-align:left;margin-left:289.7pt;margin-top:12.8pt;width:22.35pt;height:20.2pt;z-index:4;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">
            <v:textbox>
              <w:txbxContent>
                <w:p w14:paraId="0BEC8522" w14:textId="77777777" w:rsidR="002260E8" w:rsidRDefault="002260E8" w:rsidP="002260E8"/>
              </w:txbxContent>
            </v:textbox>
            <w10:wrap type="square"/>
          </v:shape>
        </w:pict>
      </w:r>
    </w:p>
    <w:p w14:paraId="6C048F24" w14:textId="77777777" w:rsidR="002260E8" w:rsidRPr="00B5740E" w:rsidRDefault="00000000" w:rsidP="00FE5166">
      <w:pPr>
        <w:ind w:left="720"/>
      </w:pPr>
      <w:r>
        <w:rPr>
          <w:b/>
          <w:bCs/>
          <w:noProof/>
          <w:sz w:val="32"/>
          <w:szCs w:val="32"/>
          <w:u w:val="single"/>
        </w:rPr>
        <w:pict w14:anchorId="700C074E">
          <v:shape id="_x0000_s1030" type="#_x0000_t202" style="position:absolute;left:0;text-align:left;margin-left:126.85pt;margin-top:2.2pt;width:22.35pt;height:20.2pt;z-index:3;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">
            <v:textbox>
              <w:txbxContent>
                <w:p w14:paraId="4CDE2957" w14:textId="77777777" w:rsidR="002260E8" w:rsidRDefault="002260E8" w:rsidP="002260E8"/>
              </w:txbxContent>
            </v:textbox>
            <w10:wrap type="square"/>
          </v:shape>
        </w:pict>
      </w:r>
      <w:r w:rsidR="00AC5DE2" w:rsidRPr="00B5740E">
        <w:t>L</w:t>
      </w:r>
      <w:r w:rsidR="00FE5166" w:rsidRPr="00B5740E">
        <w:t>ife-member</w:t>
      </w:r>
      <w:r w:rsidR="002260E8" w:rsidRPr="00B5740E">
        <w:tab/>
        <w:t xml:space="preserve">               </w:t>
      </w:r>
      <w:r w:rsidR="00AC5DE2" w:rsidRPr="00B5740E">
        <w:t>A</w:t>
      </w:r>
      <w:r w:rsidR="0064144E" w:rsidRPr="00B5740E">
        <w:t>ssociate</w:t>
      </w:r>
      <w:r w:rsidR="00AC5DE2" w:rsidRPr="00B5740E">
        <w:t xml:space="preserve"> member </w:t>
      </w:r>
    </w:p>
    <w:p w14:paraId="05F452F7" w14:textId="77777777" w:rsidR="00AC5DE2" w:rsidRPr="00B5740E" w:rsidRDefault="00AC5DE2" w:rsidP="00FE5166">
      <w:pPr>
        <w:ind w:left="720"/>
      </w:pPr>
      <w:r w:rsidRPr="00B5740E">
        <w:t xml:space="preserve">       </w:t>
      </w:r>
    </w:p>
    <w:p w14:paraId="091F7D04" w14:textId="77777777" w:rsidR="0064144E" w:rsidRPr="00B5740E" w:rsidRDefault="00000000" w:rsidP="002260E8">
      <w:pPr>
        <w:ind w:left="720"/>
      </w:pPr>
      <w:r>
        <w:rPr>
          <w:noProof/>
        </w:rPr>
        <w:pict w14:anchorId="18812DC1">
          <v:shape id="_x0000_s1029" type="#_x0000_t202" style="position:absolute;left:0;text-align:left;margin-left:289.5pt;margin-top:.6pt;width:22.35pt;height:20.2pt;z-index:2;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">
            <v:textbox>
              <w:txbxContent>
                <w:p w14:paraId="4088D37C" w14:textId="77777777" w:rsidR="002260E8" w:rsidRDefault="002260E8" w:rsidP="002260E8"/>
              </w:txbxContent>
            </v:textbox>
            <w10:wrap type="square"/>
          </v:shape>
        </w:pict>
      </w:r>
      <w:r>
        <w:rPr>
          <w:noProof/>
        </w:rPr>
        <w:pict w14:anchorId="2EC506AD">
          <v:shape id="Text Box 2" o:spid="_x0000_s1028" type="#_x0000_t202" style="position:absolute;left:0;text-align:left;margin-left:126.2pt;margin-top:5pt;width:22.35pt;height:20.2pt;z-index:1;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">
            <v:textbox>
              <w:txbxContent>
                <w:p w14:paraId="3A11A5F0" w14:textId="77777777" w:rsidR="002260E8" w:rsidRDefault="002260E8" w:rsidP="002260E8"/>
              </w:txbxContent>
            </v:textbox>
            <w10:wrap type="square"/>
          </v:shape>
        </w:pict>
      </w:r>
      <w:r w:rsidR="00AC5DE2" w:rsidRPr="00B5740E">
        <w:t>S</w:t>
      </w:r>
      <w:r w:rsidR="0064144E" w:rsidRPr="00B5740E">
        <w:t>tudent</w:t>
      </w:r>
      <w:r w:rsidR="002260E8" w:rsidRPr="00B5740E">
        <w:t xml:space="preserve"> member </w:t>
      </w:r>
      <w:r w:rsidR="00AC5DE2" w:rsidRPr="00B5740E">
        <w:t>N</w:t>
      </w:r>
      <w:r w:rsidR="0064144E" w:rsidRPr="00B5740E">
        <w:t>on-member</w:t>
      </w:r>
    </w:p>
    <w:p w14:paraId="180BA72C" w14:textId="77777777" w:rsidR="00FE5166" w:rsidRPr="00B5740E" w:rsidRDefault="00FE5166"/>
    <w:p w14:paraId="1218F69D" w14:textId="77777777" w:rsidR="002260E8" w:rsidRPr="00B5740E" w:rsidRDefault="002260E8" w:rsidP="002260E8">
      <w:pPr>
        <w:ind w:left="720"/>
      </w:pPr>
    </w:p>
    <w:p w14:paraId="62B99E47" w14:textId="77777777" w:rsidR="0064144E" w:rsidRPr="00B5740E" w:rsidRDefault="002260E8" w:rsidP="002260E8">
      <w:pPr>
        <w:ind w:firstLine="360"/>
      </w:pPr>
      <w:r w:rsidRPr="00B5740E">
        <w:t xml:space="preserve">4. </w:t>
      </w:r>
      <w:r w:rsidR="0039450F" w:rsidRPr="00B5740E">
        <w:t>P</w:t>
      </w:r>
      <w:r w:rsidR="0064144E" w:rsidRPr="00B5740E">
        <w:t xml:space="preserve">lace of </w:t>
      </w:r>
      <w:r w:rsidR="00417423" w:rsidRPr="00B5740E">
        <w:t>work/</w:t>
      </w:r>
      <w:r w:rsidR="0064144E" w:rsidRPr="00B5740E">
        <w:t>study:</w:t>
      </w:r>
    </w:p>
    <w:p w14:paraId="05FA014F" w14:textId="77777777" w:rsidR="0064144E" w:rsidRPr="00B5740E" w:rsidRDefault="0064144E"/>
    <w:p w14:paraId="6310DC4F" w14:textId="77777777" w:rsidR="0064144E" w:rsidRPr="00B5740E" w:rsidRDefault="0064144E"/>
    <w:p w14:paraId="18E0ADC6" w14:textId="77777777" w:rsidR="0064144E" w:rsidRPr="00B5740E" w:rsidRDefault="002260E8" w:rsidP="002260E8">
      <w:r w:rsidRPr="00B5740E">
        <w:t xml:space="preserve">     </w:t>
      </w:r>
      <w:r w:rsidR="00CD427F" w:rsidRPr="00B5740E">
        <w:t xml:space="preserve"> </w:t>
      </w:r>
      <w:r w:rsidRPr="00B5740E">
        <w:t xml:space="preserve">5. </w:t>
      </w:r>
      <w:r w:rsidR="0064144E" w:rsidRPr="00B5740E">
        <w:t>Highest educational qualification</w:t>
      </w:r>
      <w:r w:rsidR="00FE5166" w:rsidRPr="00B5740E">
        <w:t>s</w:t>
      </w:r>
      <w:r w:rsidR="0064144E" w:rsidRPr="00B5740E">
        <w:t>:</w:t>
      </w:r>
    </w:p>
    <w:p w14:paraId="7E774E0E" w14:textId="77777777" w:rsidR="0064144E" w:rsidRPr="00B5740E" w:rsidRDefault="0064144E"/>
    <w:p w14:paraId="41FA7A14" w14:textId="77777777" w:rsidR="0064144E" w:rsidRPr="00B5740E" w:rsidRDefault="0064144E"/>
    <w:p w14:paraId="412A2902" w14:textId="77777777" w:rsidR="002E495F" w:rsidRPr="00B5740E" w:rsidRDefault="002E495F" w:rsidP="002E495F">
      <w:pPr>
        <w:ind w:left="720"/>
        <w:jc w:val="both"/>
        <w:rPr>
          <w:b/>
          <w:bCs/>
        </w:rPr>
      </w:pPr>
      <w:r w:rsidRPr="00B5740E">
        <w:rPr>
          <w:color w:val="202124"/>
        </w:rPr>
        <w:t xml:space="preserve">I </w:t>
      </w:r>
      <w:r w:rsidR="001514DB" w:rsidRPr="00B5740E">
        <w:rPr>
          <w:color w:val="202124"/>
        </w:rPr>
        <w:t>agree with</w:t>
      </w:r>
      <w:r w:rsidRPr="00B5740E">
        <w:rPr>
          <w:color w:val="202124"/>
        </w:rPr>
        <w:t> the order of authors listed in the abstract</w:t>
      </w:r>
      <w:r w:rsidR="0060541D" w:rsidRPr="00B5740E">
        <w:rPr>
          <w:color w:val="202124"/>
        </w:rPr>
        <w:t>.</w:t>
      </w:r>
    </w:p>
    <w:p w14:paraId="0974001B" w14:textId="77777777" w:rsidR="002E495F" w:rsidRPr="00B5740E" w:rsidRDefault="002E495F"/>
    <w:p w14:paraId="4234BF22" w14:textId="77777777" w:rsidR="0064144E" w:rsidRPr="00B5740E" w:rsidRDefault="002260E8" w:rsidP="002260E8">
      <w:r w:rsidRPr="00B5740E">
        <w:t xml:space="preserve">   </w:t>
      </w:r>
      <w:r w:rsidR="00C33225" w:rsidRPr="00B5740E">
        <w:t xml:space="preserve">  </w:t>
      </w:r>
      <w:r w:rsidR="00CD427F" w:rsidRPr="00B5740E">
        <w:t xml:space="preserve"> </w:t>
      </w:r>
      <w:r w:rsidRPr="00B5740E">
        <w:t xml:space="preserve">6.  </w:t>
      </w:r>
      <w:r w:rsidR="00417423" w:rsidRPr="00B5740E">
        <w:t xml:space="preserve">Signature of </w:t>
      </w:r>
      <w:r w:rsidR="004D7805" w:rsidRPr="00B5740E">
        <w:t>the co-author</w:t>
      </w:r>
      <w:r w:rsidR="00404E36" w:rsidRPr="00B5740E">
        <w:t xml:space="preserve"> 1</w:t>
      </w:r>
      <w:r w:rsidR="0064144E" w:rsidRPr="00B5740E">
        <w:t>:</w:t>
      </w:r>
    </w:p>
    <w:p w14:paraId="7C956572" w14:textId="77777777" w:rsidR="0064144E" w:rsidRPr="00B5740E" w:rsidRDefault="0064144E"/>
    <w:p w14:paraId="0A61CE6A" w14:textId="77777777" w:rsidR="0064144E" w:rsidRPr="00B5740E" w:rsidRDefault="0064144E"/>
    <w:p w14:paraId="65385FB2" w14:textId="77777777" w:rsidR="0064144E" w:rsidRPr="00B5740E" w:rsidRDefault="00C33225" w:rsidP="00C33225">
      <w:r w:rsidRPr="00B5740E">
        <w:t xml:space="preserve">     </w:t>
      </w:r>
      <w:r w:rsidR="00CD427F" w:rsidRPr="00B5740E">
        <w:t xml:space="preserve"> </w:t>
      </w:r>
      <w:r w:rsidRPr="00B5740E">
        <w:t xml:space="preserve">7.  </w:t>
      </w:r>
      <w:r w:rsidR="0064144E" w:rsidRPr="00B5740E">
        <w:t xml:space="preserve">Name of the </w:t>
      </w:r>
      <w:r w:rsidR="004D7805" w:rsidRPr="00B5740E">
        <w:t>p</w:t>
      </w:r>
      <w:r w:rsidR="0064144E" w:rsidRPr="00B5740E">
        <w:t>rincip</w:t>
      </w:r>
      <w:r w:rsidR="00D41866" w:rsidRPr="00B5740E">
        <w:t>a</w:t>
      </w:r>
      <w:r w:rsidR="0064144E" w:rsidRPr="00B5740E">
        <w:t>l</w:t>
      </w:r>
      <w:r w:rsidR="00417423" w:rsidRPr="00B5740E">
        <w:t>/</w:t>
      </w:r>
      <w:r w:rsidR="004D7805" w:rsidRPr="00B5740E">
        <w:t>s</w:t>
      </w:r>
      <w:r w:rsidR="0039450F" w:rsidRPr="00B5740E">
        <w:t>upervising</w:t>
      </w:r>
      <w:r w:rsidR="0064144E" w:rsidRPr="00B5740E">
        <w:t xml:space="preserve"> </w:t>
      </w:r>
      <w:r w:rsidR="004D7805" w:rsidRPr="00B5740E">
        <w:t>a</w:t>
      </w:r>
      <w:r w:rsidR="0064144E" w:rsidRPr="00B5740E">
        <w:t>uthor:</w:t>
      </w:r>
    </w:p>
    <w:p w14:paraId="3EBC096E" w14:textId="77777777" w:rsidR="0064144E" w:rsidRPr="00B5740E" w:rsidRDefault="0064144E"/>
    <w:p w14:paraId="4EC28BAA" w14:textId="77777777" w:rsidR="0039450F" w:rsidRPr="00B5740E" w:rsidRDefault="0039450F"/>
    <w:p w14:paraId="1874D645" w14:textId="77777777" w:rsidR="0039450F" w:rsidRPr="00B5740E" w:rsidRDefault="0039450F"/>
    <w:p w14:paraId="554CE2EA" w14:textId="77777777" w:rsidR="0064144E" w:rsidRPr="00B5740E" w:rsidRDefault="0064144E"/>
    <w:p w14:paraId="01AA20A6" w14:textId="77777777" w:rsidR="0039450F" w:rsidRPr="00B5740E" w:rsidRDefault="0039450F"/>
    <w:p w14:paraId="76B33A85" w14:textId="77777777" w:rsidR="0064144E" w:rsidRPr="00B5740E" w:rsidRDefault="0064144E" w:rsidP="00CD427F">
      <w:pPr>
        <w:numPr>
          <w:ilvl w:val="0"/>
          <w:numId w:val="4"/>
        </w:numPr>
      </w:pPr>
      <w:r w:rsidRPr="00B5740E">
        <w:t xml:space="preserve">Signature of the </w:t>
      </w:r>
      <w:r w:rsidR="004D7805" w:rsidRPr="00B5740E">
        <w:t>p</w:t>
      </w:r>
      <w:r w:rsidRPr="00B5740E">
        <w:t>rincip</w:t>
      </w:r>
      <w:r w:rsidR="00D41866" w:rsidRPr="00B5740E">
        <w:t>a</w:t>
      </w:r>
      <w:r w:rsidRPr="00B5740E">
        <w:t>l</w:t>
      </w:r>
      <w:r w:rsidR="00417423" w:rsidRPr="00B5740E">
        <w:t>/</w:t>
      </w:r>
      <w:r w:rsidR="004D7805" w:rsidRPr="00B5740E">
        <w:t xml:space="preserve"> s</w:t>
      </w:r>
      <w:r w:rsidR="0039450F" w:rsidRPr="00B5740E">
        <w:t xml:space="preserve">upervising </w:t>
      </w:r>
      <w:r w:rsidR="004D7805" w:rsidRPr="00B5740E">
        <w:t>a</w:t>
      </w:r>
      <w:r w:rsidR="0039450F" w:rsidRPr="00B5740E">
        <w:t>uthor</w:t>
      </w:r>
      <w:r w:rsidR="004D7805" w:rsidRPr="00B5740E">
        <w:t xml:space="preserve">: </w:t>
      </w:r>
      <w:r w:rsidR="0039450F" w:rsidRPr="00B5740E">
        <w:tab/>
      </w:r>
      <w:r w:rsidRPr="00B5740E">
        <w:tab/>
      </w:r>
      <w:r w:rsidR="004D7805" w:rsidRPr="00B5740E">
        <w:tab/>
      </w:r>
      <w:r w:rsidR="004D7805" w:rsidRPr="00B5740E">
        <w:tab/>
      </w:r>
      <w:r w:rsidRPr="00B5740E">
        <w:t>Date</w:t>
      </w:r>
      <w:r w:rsidR="004D7805" w:rsidRPr="00B5740E">
        <w:t>:</w:t>
      </w:r>
    </w:p>
    <w:p w14:paraId="54D905B0" w14:textId="77777777" w:rsidR="0064144E" w:rsidRPr="00B5740E" w:rsidRDefault="0064144E"/>
    <w:p w14:paraId="24BC229B" w14:textId="77777777" w:rsidR="0064144E" w:rsidRPr="00B5740E" w:rsidRDefault="0064144E"/>
    <w:p w14:paraId="60885CD6" w14:textId="77777777" w:rsidR="0039450F" w:rsidRPr="00B5740E" w:rsidRDefault="0039450F"/>
    <w:p w14:paraId="6A5E7759" w14:textId="77777777" w:rsidR="0064144E" w:rsidRPr="00B5740E" w:rsidRDefault="00CD427F">
      <w:pPr>
        <w:rPr>
          <w:b/>
          <w:u w:val="single"/>
        </w:rPr>
      </w:pPr>
      <w:r w:rsidRPr="00B5740E">
        <w:rPr>
          <w:b/>
          <w:u w:val="single"/>
        </w:rPr>
        <w:t xml:space="preserve"> </w:t>
      </w:r>
      <w:r w:rsidR="0064144E" w:rsidRPr="00B5740E">
        <w:rPr>
          <w:b/>
          <w:u w:val="single"/>
        </w:rPr>
        <w:t>For student members only</w:t>
      </w:r>
      <w:r w:rsidR="0039450F" w:rsidRPr="00B5740E">
        <w:rPr>
          <w:b/>
          <w:u w:val="single"/>
        </w:rPr>
        <w:t>:</w:t>
      </w:r>
    </w:p>
    <w:p w14:paraId="451589F7" w14:textId="77777777" w:rsidR="0039450F" w:rsidRPr="00B5740E" w:rsidRDefault="0039450F">
      <w:pPr>
        <w:rPr>
          <w:b/>
          <w:u w:val="single"/>
        </w:rPr>
      </w:pPr>
    </w:p>
    <w:p w14:paraId="665AB380" w14:textId="77777777" w:rsidR="0064144E" w:rsidRPr="00B5740E" w:rsidRDefault="00CD427F">
      <w:pPr>
        <w:rPr>
          <w:u w:val="single"/>
        </w:rPr>
      </w:pPr>
      <w:r w:rsidRPr="00B5740E">
        <w:rPr>
          <w:u w:val="single"/>
        </w:rPr>
        <w:t xml:space="preserve"> </w:t>
      </w:r>
      <w:r w:rsidR="0064144E" w:rsidRPr="00B5740E">
        <w:rPr>
          <w:u w:val="single"/>
        </w:rPr>
        <w:t>(To be endorsed by the Head of th</w:t>
      </w:r>
      <w:r w:rsidR="00417423" w:rsidRPr="00B5740E">
        <w:rPr>
          <w:u w:val="single"/>
        </w:rPr>
        <w:t>e Department of the University/</w:t>
      </w:r>
      <w:r w:rsidR="0064144E" w:rsidRPr="00B5740E">
        <w:rPr>
          <w:u w:val="single"/>
        </w:rPr>
        <w:t>Institution)</w:t>
      </w:r>
    </w:p>
    <w:p w14:paraId="40A52F7C" w14:textId="77777777" w:rsidR="0064144E" w:rsidRPr="00B5740E" w:rsidRDefault="0064144E"/>
    <w:p w14:paraId="1C1B76CD" w14:textId="77777777" w:rsidR="0064144E" w:rsidRPr="00B5740E" w:rsidRDefault="0064144E" w:rsidP="00CD427F">
      <w:pPr>
        <w:ind w:left="90"/>
        <w:jc w:val="both"/>
      </w:pPr>
      <w:r w:rsidRPr="00B5740E">
        <w:t xml:space="preserve">I hereby certify that the research work referred to in this paper was carried out by the </w:t>
      </w:r>
      <w:r w:rsidR="00BF4FA3" w:rsidRPr="00B5740E">
        <w:t>above-mentioned</w:t>
      </w:r>
      <w:r w:rsidRPr="00B5740E">
        <w:t xml:space="preserve"> student.</w:t>
      </w:r>
    </w:p>
    <w:p w14:paraId="64A94646" w14:textId="77777777" w:rsidR="0064144E" w:rsidRPr="00B5740E" w:rsidRDefault="0064144E" w:rsidP="00CD427F">
      <w:pPr>
        <w:ind w:left="90"/>
        <w:jc w:val="both"/>
      </w:pPr>
    </w:p>
    <w:p w14:paraId="4CF9E749" w14:textId="77777777" w:rsidR="0064144E" w:rsidRPr="00B5740E" w:rsidRDefault="0064144E" w:rsidP="00CD427F">
      <w:pPr>
        <w:ind w:left="90"/>
      </w:pPr>
    </w:p>
    <w:p w14:paraId="2A2ABF07" w14:textId="77777777" w:rsidR="0064144E" w:rsidRPr="00B5740E" w:rsidRDefault="0064144E" w:rsidP="00CD427F">
      <w:pPr>
        <w:ind w:left="90"/>
      </w:pPr>
      <w:r w:rsidRPr="00B5740E">
        <w:t>Name:</w:t>
      </w:r>
    </w:p>
    <w:p w14:paraId="44EF2B69" w14:textId="77777777" w:rsidR="0064144E" w:rsidRPr="00B5740E" w:rsidRDefault="0064144E" w:rsidP="00CD427F">
      <w:pPr>
        <w:ind w:left="90"/>
      </w:pPr>
    </w:p>
    <w:p w14:paraId="26613A01" w14:textId="77777777" w:rsidR="0064144E" w:rsidRPr="00B5740E" w:rsidRDefault="0064144E" w:rsidP="00CD427F">
      <w:pPr>
        <w:ind w:left="90"/>
      </w:pPr>
      <w:r w:rsidRPr="00B5740E">
        <w:t>Designation:</w:t>
      </w:r>
    </w:p>
    <w:p w14:paraId="7AFB108D" w14:textId="77777777" w:rsidR="0064144E" w:rsidRPr="00B5740E" w:rsidRDefault="0064144E" w:rsidP="00CD427F">
      <w:pPr>
        <w:ind w:left="90"/>
      </w:pPr>
    </w:p>
    <w:p w14:paraId="0CB6E969" w14:textId="77777777" w:rsidR="0039450F" w:rsidRPr="00B5740E" w:rsidRDefault="0039450F" w:rsidP="00CD427F">
      <w:pPr>
        <w:ind w:left="90"/>
      </w:pPr>
    </w:p>
    <w:p w14:paraId="6025221B" w14:textId="77777777" w:rsidR="0039450F" w:rsidRPr="00B5740E" w:rsidRDefault="0039450F" w:rsidP="00CD427F">
      <w:pPr>
        <w:ind w:left="90"/>
      </w:pPr>
    </w:p>
    <w:p w14:paraId="0B9A5229" w14:textId="77777777" w:rsidR="0039450F" w:rsidRPr="00B5740E" w:rsidRDefault="0064144E" w:rsidP="00CD427F">
      <w:pPr>
        <w:ind w:left="90"/>
      </w:pPr>
      <w:r w:rsidRPr="00B5740E">
        <w:t>Signature</w:t>
      </w:r>
      <w:r w:rsidR="004D7805" w:rsidRPr="00B5740E">
        <w:t>:</w:t>
      </w:r>
      <w:r w:rsidRPr="00B5740E">
        <w:tab/>
      </w:r>
      <w:r w:rsidRPr="00B5740E">
        <w:tab/>
      </w:r>
      <w:r w:rsidRPr="00B5740E">
        <w:tab/>
      </w:r>
      <w:r w:rsidRPr="00B5740E">
        <w:tab/>
      </w:r>
      <w:r w:rsidRPr="00B5740E">
        <w:tab/>
      </w:r>
      <w:r w:rsidRPr="00B5740E">
        <w:tab/>
      </w:r>
      <w:r w:rsidRPr="00B5740E">
        <w:tab/>
      </w:r>
      <w:r w:rsidR="004D7805" w:rsidRPr="00B5740E">
        <w:tab/>
      </w:r>
      <w:r w:rsidR="004D7805" w:rsidRPr="00B5740E">
        <w:tab/>
      </w:r>
      <w:r w:rsidR="004D7805" w:rsidRPr="00B5740E">
        <w:tab/>
      </w:r>
      <w:r w:rsidRPr="00B5740E">
        <w:t>Date</w:t>
      </w:r>
      <w:r w:rsidR="004D7805" w:rsidRPr="00B5740E">
        <w:t xml:space="preserve">: </w:t>
      </w:r>
      <w:r w:rsidRPr="00B5740E">
        <w:t xml:space="preserve"> </w:t>
      </w:r>
    </w:p>
    <w:p w14:paraId="3A4E9509" w14:textId="77777777" w:rsidR="00404E36" w:rsidRPr="00B5740E" w:rsidRDefault="00404E36" w:rsidP="00404E36">
      <w:pPr>
        <w:rPr>
          <w:b/>
          <w:bCs/>
        </w:rPr>
      </w:pPr>
      <w:r w:rsidRPr="00B5740E">
        <w:rPr>
          <w:b/>
          <w:bCs/>
          <w:sz w:val="32"/>
          <w:szCs w:val="32"/>
          <w:u w:val="single"/>
        </w:rPr>
        <w:lastRenderedPageBreak/>
        <w:t>Form B</w:t>
      </w:r>
      <w:r w:rsidRPr="00B5740E">
        <w:rPr>
          <w:b/>
          <w:bCs/>
        </w:rPr>
        <w:t>:</w:t>
      </w:r>
    </w:p>
    <w:p w14:paraId="73B83F33" w14:textId="77777777" w:rsidR="00404E36" w:rsidRPr="00B5740E" w:rsidRDefault="00404E36" w:rsidP="00404E36">
      <w:pPr>
        <w:rPr>
          <w:b/>
          <w:bCs/>
        </w:rPr>
      </w:pPr>
    </w:p>
    <w:p w14:paraId="7E5D8BEC" w14:textId="77777777" w:rsidR="00404E36" w:rsidRPr="00B5740E" w:rsidRDefault="00404E36" w:rsidP="00404E36">
      <w:pPr>
        <w:rPr>
          <w:b/>
          <w:bCs/>
        </w:rPr>
      </w:pPr>
    </w:p>
    <w:p w14:paraId="65CDDB70" w14:textId="77777777" w:rsidR="00404E36" w:rsidRPr="00B5740E" w:rsidRDefault="00404E36" w:rsidP="00404E36">
      <w:pPr>
        <w:jc w:val="both"/>
        <w:rPr>
          <w:b/>
          <w:bCs/>
        </w:rPr>
      </w:pPr>
      <w:r w:rsidRPr="00B5740E">
        <w:rPr>
          <w:b/>
          <w:bCs/>
        </w:rPr>
        <w:t xml:space="preserve">To be completed by </w:t>
      </w:r>
      <w:r w:rsidRPr="00B5740E">
        <w:rPr>
          <w:b/>
          <w:bCs/>
          <w:u w:val="single"/>
        </w:rPr>
        <w:t>each co-author</w:t>
      </w:r>
      <w:r w:rsidRPr="00B5740E">
        <w:rPr>
          <w:b/>
          <w:bCs/>
        </w:rPr>
        <w:t xml:space="preserve"> separately and submitted by the principal/ supervising author with each abstract.</w:t>
      </w:r>
    </w:p>
    <w:p w14:paraId="25683786" w14:textId="77777777" w:rsidR="00404E36" w:rsidRPr="00B5740E" w:rsidRDefault="00404E36" w:rsidP="00404E36">
      <w:r w:rsidRPr="00B5740E">
        <w:t xml:space="preserve"> </w:t>
      </w:r>
    </w:p>
    <w:p w14:paraId="2A26CF5F" w14:textId="77777777" w:rsidR="00404E36" w:rsidRPr="00B5740E" w:rsidRDefault="00404E36" w:rsidP="00404E36"/>
    <w:p w14:paraId="2DEE3220" w14:textId="77777777" w:rsidR="00404E36" w:rsidRPr="00B5740E" w:rsidRDefault="00404E36" w:rsidP="00404E36">
      <w:pPr>
        <w:numPr>
          <w:ilvl w:val="0"/>
          <w:numId w:val="5"/>
        </w:numPr>
      </w:pPr>
      <w:r w:rsidRPr="00B5740E">
        <w:t>Title of abstract:</w:t>
      </w:r>
    </w:p>
    <w:p w14:paraId="2605BB76" w14:textId="77777777" w:rsidR="00404E36" w:rsidRPr="00B5740E" w:rsidRDefault="00404E36" w:rsidP="00404E36"/>
    <w:p w14:paraId="44F55C6F" w14:textId="77777777" w:rsidR="00404E36" w:rsidRPr="00B5740E" w:rsidRDefault="00404E36" w:rsidP="00404E36"/>
    <w:p w14:paraId="13E7DB81" w14:textId="77777777" w:rsidR="00404E36" w:rsidRPr="00B5740E" w:rsidRDefault="00404E36" w:rsidP="00404E36">
      <w:pPr>
        <w:numPr>
          <w:ilvl w:val="0"/>
          <w:numId w:val="5"/>
        </w:numPr>
      </w:pPr>
      <w:r w:rsidRPr="00B5740E">
        <w:t xml:space="preserve">Name of co-author 2: </w:t>
      </w:r>
    </w:p>
    <w:p w14:paraId="40DC9AC9" w14:textId="77777777" w:rsidR="00404E36" w:rsidRPr="00B5740E" w:rsidRDefault="00404E36" w:rsidP="00404E36">
      <w:pPr>
        <w:ind w:left="720"/>
      </w:pPr>
    </w:p>
    <w:p w14:paraId="6A2AF053" w14:textId="77777777" w:rsidR="00404E36" w:rsidRPr="00B5740E" w:rsidRDefault="00404E36" w:rsidP="00404E36">
      <w:r w:rsidRPr="00B5740E">
        <w:t xml:space="preserve">      3.  IOBSL membership category (Please mark ‘x’ in the relevant cage) </w:t>
      </w:r>
    </w:p>
    <w:p w14:paraId="0C52A228" w14:textId="77777777" w:rsidR="00404E36" w:rsidRPr="00B5740E" w:rsidRDefault="00000000" w:rsidP="00404E36">
      <w:pPr>
        <w:ind w:left="720"/>
      </w:pPr>
      <w:r>
        <w:rPr>
          <w:noProof/>
        </w:rPr>
        <w:pict w14:anchorId="579DF237">
          <v:shape id="_x0000_s1035" type="#_x0000_t202" style="position:absolute;left:0;text-align:left;margin-left:289.7pt;margin-top:12.8pt;width:22.35pt;height:20.2pt;z-index:8;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">
            <v:textbox>
              <w:txbxContent>
                <w:p w14:paraId="71B55828" w14:textId="77777777" w:rsidR="00404E36" w:rsidRDefault="00404E36" w:rsidP="00404E36"/>
              </w:txbxContent>
            </v:textbox>
            <w10:wrap type="square"/>
          </v:shape>
        </w:pict>
      </w:r>
    </w:p>
    <w:p w14:paraId="592391A0" w14:textId="77777777" w:rsidR="00404E36" w:rsidRPr="00B5740E" w:rsidRDefault="00000000" w:rsidP="00404E36">
      <w:pPr>
        <w:ind w:left="720"/>
      </w:pPr>
      <w:r>
        <w:rPr>
          <w:b/>
          <w:bCs/>
          <w:noProof/>
          <w:sz w:val="32"/>
          <w:szCs w:val="32"/>
          <w:u w:val="single"/>
        </w:rPr>
        <w:pict w14:anchorId="6161F9E0">
          <v:shape id="_x0000_s1034" type="#_x0000_t202" style="position:absolute;left:0;text-align:left;margin-left:126.85pt;margin-top:2.2pt;width:22.35pt;height:20.2pt;z-index:7;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">
            <v:textbox>
              <w:txbxContent>
                <w:p w14:paraId="115D1BCE" w14:textId="77777777" w:rsidR="00404E36" w:rsidRDefault="00404E36" w:rsidP="00404E36"/>
              </w:txbxContent>
            </v:textbox>
            <w10:wrap type="square"/>
          </v:shape>
        </w:pict>
      </w:r>
      <w:r w:rsidR="00404E36" w:rsidRPr="00B5740E">
        <w:t>Life-member</w:t>
      </w:r>
      <w:r w:rsidR="00404E36" w:rsidRPr="00B5740E">
        <w:tab/>
        <w:t xml:space="preserve">               Associate member </w:t>
      </w:r>
    </w:p>
    <w:p w14:paraId="449690B3" w14:textId="77777777" w:rsidR="00404E36" w:rsidRPr="00B5740E" w:rsidRDefault="00404E36" w:rsidP="00404E36">
      <w:pPr>
        <w:ind w:left="720"/>
      </w:pPr>
      <w:r w:rsidRPr="00B5740E">
        <w:t xml:space="preserve">       </w:t>
      </w:r>
    </w:p>
    <w:p w14:paraId="5F39FA3E" w14:textId="77777777" w:rsidR="00404E36" w:rsidRPr="00B5740E" w:rsidRDefault="00000000" w:rsidP="00404E36">
      <w:pPr>
        <w:ind w:left="720"/>
      </w:pPr>
      <w:r>
        <w:rPr>
          <w:noProof/>
        </w:rPr>
        <w:pict w14:anchorId="06BBF4AC">
          <v:shape id="_x0000_s1033" type="#_x0000_t202" style="position:absolute;left:0;text-align:left;margin-left:289.5pt;margin-top:.6pt;width:22.35pt;height:20.2pt;z-index:6;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">
            <v:textbox>
              <w:txbxContent>
                <w:p w14:paraId="797BFF5F" w14:textId="77777777" w:rsidR="00404E36" w:rsidRDefault="00404E36" w:rsidP="00404E36"/>
              </w:txbxContent>
            </v:textbox>
            <w10:wrap type="square"/>
          </v:shape>
        </w:pict>
      </w:r>
      <w:r>
        <w:rPr>
          <w:noProof/>
        </w:rPr>
        <w:pict w14:anchorId="73A62C58">
          <v:shape id="_x0000_s1032" type="#_x0000_t202" style="position:absolute;left:0;text-align:left;margin-left:126.2pt;margin-top:5pt;width:22.35pt;height:20.2pt;z-index:5;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">
            <v:textbox>
              <w:txbxContent>
                <w:p w14:paraId="2E6517B7" w14:textId="77777777" w:rsidR="00404E36" w:rsidRDefault="00404E36" w:rsidP="00404E36"/>
              </w:txbxContent>
            </v:textbox>
            <w10:wrap type="square"/>
          </v:shape>
        </w:pict>
      </w:r>
      <w:r w:rsidR="00404E36" w:rsidRPr="00B5740E">
        <w:t>Student member Non-member</w:t>
      </w:r>
    </w:p>
    <w:p w14:paraId="4E4206D9" w14:textId="77777777" w:rsidR="00404E36" w:rsidRPr="00B5740E" w:rsidRDefault="00404E36" w:rsidP="00404E36"/>
    <w:p w14:paraId="560D8301" w14:textId="77777777" w:rsidR="00404E36" w:rsidRPr="00B5740E" w:rsidRDefault="00404E36" w:rsidP="00404E36">
      <w:pPr>
        <w:ind w:left="720"/>
      </w:pPr>
    </w:p>
    <w:p w14:paraId="5F67A4D6" w14:textId="77777777" w:rsidR="00404E36" w:rsidRPr="00B5740E" w:rsidRDefault="00404E36" w:rsidP="00404E36">
      <w:pPr>
        <w:ind w:firstLine="360"/>
      </w:pPr>
      <w:r w:rsidRPr="00B5740E">
        <w:t>4. Place of work/study:</w:t>
      </w:r>
    </w:p>
    <w:p w14:paraId="262BA007" w14:textId="77777777" w:rsidR="00404E36" w:rsidRPr="00B5740E" w:rsidRDefault="00404E36" w:rsidP="00404E36"/>
    <w:p w14:paraId="72A6F0CD" w14:textId="77777777" w:rsidR="00404E36" w:rsidRPr="00B5740E" w:rsidRDefault="00404E36" w:rsidP="00404E36"/>
    <w:p w14:paraId="0970D486" w14:textId="77777777" w:rsidR="00404E36" w:rsidRPr="00B5740E" w:rsidRDefault="00404E36" w:rsidP="00404E36">
      <w:r w:rsidRPr="00B5740E">
        <w:t xml:space="preserve">      5. Highest educational qualifications:</w:t>
      </w:r>
    </w:p>
    <w:p w14:paraId="4895C975" w14:textId="77777777" w:rsidR="00404E36" w:rsidRPr="00B5740E" w:rsidRDefault="00404E36" w:rsidP="00404E36"/>
    <w:p w14:paraId="355E70DC" w14:textId="77777777" w:rsidR="00404E36" w:rsidRPr="00B5740E" w:rsidRDefault="00404E36" w:rsidP="00404E36"/>
    <w:p w14:paraId="031C7C38" w14:textId="77777777" w:rsidR="00404E36" w:rsidRPr="00B5740E" w:rsidRDefault="00404E36" w:rsidP="00404E36">
      <w:pPr>
        <w:ind w:left="720"/>
        <w:jc w:val="both"/>
        <w:rPr>
          <w:b/>
          <w:bCs/>
        </w:rPr>
      </w:pPr>
      <w:r w:rsidRPr="00B5740E">
        <w:rPr>
          <w:color w:val="202124"/>
        </w:rPr>
        <w:t>I agree with the order of authors listed in the abstract.</w:t>
      </w:r>
    </w:p>
    <w:p w14:paraId="76D63114" w14:textId="77777777" w:rsidR="00404E36" w:rsidRPr="00B5740E" w:rsidRDefault="00404E36" w:rsidP="00404E36"/>
    <w:p w14:paraId="1225CA13" w14:textId="77777777" w:rsidR="00404E36" w:rsidRPr="00B5740E" w:rsidRDefault="00404E36" w:rsidP="00404E36">
      <w:r w:rsidRPr="00B5740E">
        <w:t xml:space="preserve">      6.  Signature of the co-author 2:</w:t>
      </w:r>
    </w:p>
    <w:p w14:paraId="4EC60468" w14:textId="77777777" w:rsidR="00404E36" w:rsidRPr="00B5740E" w:rsidRDefault="00404E36" w:rsidP="00404E36"/>
    <w:p w14:paraId="1DA3EAE4" w14:textId="77777777" w:rsidR="00404E36" w:rsidRPr="00B5740E" w:rsidRDefault="00404E36" w:rsidP="00404E36"/>
    <w:p w14:paraId="3476EFE4" w14:textId="77777777" w:rsidR="00404E36" w:rsidRPr="00B5740E" w:rsidRDefault="00404E36" w:rsidP="00404E36">
      <w:r w:rsidRPr="00B5740E">
        <w:t xml:space="preserve">      7.  Name of the principal/supervising author:</w:t>
      </w:r>
    </w:p>
    <w:p w14:paraId="51DDC71B" w14:textId="77777777" w:rsidR="00404E36" w:rsidRPr="00B5740E" w:rsidRDefault="00404E36" w:rsidP="00404E36"/>
    <w:p w14:paraId="442C4960" w14:textId="77777777" w:rsidR="00404E36" w:rsidRPr="00B5740E" w:rsidRDefault="00404E36" w:rsidP="00404E36"/>
    <w:p w14:paraId="7207B74C" w14:textId="77777777" w:rsidR="00404E36" w:rsidRPr="00B5740E" w:rsidRDefault="00404E36" w:rsidP="00404E36"/>
    <w:p w14:paraId="2D0FCD21" w14:textId="77777777" w:rsidR="00404E36" w:rsidRPr="00B5740E" w:rsidRDefault="00404E36" w:rsidP="00404E36"/>
    <w:p w14:paraId="523D41D4" w14:textId="77777777" w:rsidR="00404E36" w:rsidRPr="00B5740E" w:rsidRDefault="00404E36" w:rsidP="00404E36"/>
    <w:p w14:paraId="13134FDD" w14:textId="77777777" w:rsidR="00404E36" w:rsidRPr="00B5740E" w:rsidRDefault="00404E36" w:rsidP="00404E36">
      <w:pPr>
        <w:numPr>
          <w:ilvl w:val="0"/>
          <w:numId w:val="6"/>
        </w:numPr>
      </w:pPr>
      <w:r w:rsidRPr="00B5740E">
        <w:t xml:space="preserve">Signature of the principal/ supervising author: </w:t>
      </w:r>
      <w:r w:rsidRPr="00B5740E">
        <w:tab/>
      </w:r>
      <w:r w:rsidRPr="00B5740E">
        <w:tab/>
      </w:r>
      <w:r w:rsidRPr="00B5740E">
        <w:tab/>
      </w:r>
      <w:r w:rsidRPr="00B5740E">
        <w:tab/>
        <w:t>Date:</w:t>
      </w:r>
    </w:p>
    <w:p w14:paraId="66EB8FB3" w14:textId="77777777" w:rsidR="00404E36" w:rsidRPr="00B5740E" w:rsidRDefault="00404E36" w:rsidP="00404E36"/>
    <w:p w14:paraId="75F4ABA1" w14:textId="77777777" w:rsidR="00404E36" w:rsidRPr="00B5740E" w:rsidRDefault="00404E36" w:rsidP="00404E36"/>
    <w:p w14:paraId="46692504" w14:textId="77777777" w:rsidR="00404E36" w:rsidRPr="00B5740E" w:rsidRDefault="00404E36" w:rsidP="00404E36"/>
    <w:p w14:paraId="4ABDE916" w14:textId="77777777" w:rsidR="00404E36" w:rsidRPr="00B5740E" w:rsidRDefault="00404E36" w:rsidP="00404E36">
      <w:pPr>
        <w:rPr>
          <w:b/>
          <w:u w:val="single"/>
        </w:rPr>
      </w:pPr>
      <w:r w:rsidRPr="00B5740E">
        <w:rPr>
          <w:b/>
          <w:u w:val="single"/>
        </w:rPr>
        <w:t xml:space="preserve"> For student members only:</w:t>
      </w:r>
    </w:p>
    <w:p w14:paraId="72A3DAA3" w14:textId="77777777" w:rsidR="00404E36" w:rsidRPr="00B5740E" w:rsidRDefault="00404E36" w:rsidP="00404E36">
      <w:pPr>
        <w:rPr>
          <w:b/>
          <w:u w:val="single"/>
        </w:rPr>
      </w:pPr>
    </w:p>
    <w:p w14:paraId="1307A3C4" w14:textId="77777777" w:rsidR="00404E36" w:rsidRPr="00B5740E" w:rsidRDefault="00404E36" w:rsidP="00404E36">
      <w:pPr>
        <w:rPr>
          <w:u w:val="single"/>
        </w:rPr>
      </w:pPr>
      <w:r w:rsidRPr="00B5740E">
        <w:rPr>
          <w:u w:val="single"/>
        </w:rPr>
        <w:t xml:space="preserve"> (To be endorsed by the Head of the Department of the University/Institution)</w:t>
      </w:r>
    </w:p>
    <w:p w14:paraId="2722561E" w14:textId="77777777" w:rsidR="00404E36" w:rsidRPr="00B5740E" w:rsidRDefault="00404E36" w:rsidP="00404E36"/>
    <w:p w14:paraId="6B4E946A" w14:textId="77777777" w:rsidR="00404E36" w:rsidRPr="00B5740E" w:rsidRDefault="00404E36" w:rsidP="00404E36">
      <w:pPr>
        <w:ind w:left="90"/>
        <w:jc w:val="both"/>
      </w:pPr>
      <w:r w:rsidRPr="00B5740E">
        <w:t>I hereby certify that the research work referred to in this paper was carried out by the above-mentioned student.</w:t>
      </w:r>
    </w:p>
    <w:p w14:paraId="40A08657" w14:textId="77777777" w:rsidR="00404E36" w:rsidRPr="00B5740E" w:rsidRDefault="00404E36" w:rsidP="00404E36">
      <w:pPr>
        <w:ind w:left="90"/>
        <w:jc w:val="both"/>
      </w:pPr>
    </w:p>
    <w:p w14:paraId="694E9DBB" w14:textId="77777777" w:rsidR="00404E36" w:rsidRPr="00B5740E" w:rsidRDefault="00404E36" w:rsidP="00404E36">
      <w:pPr>
        <w:ind w:left="90"/>
      </w:pPr>
    </w:p>
    <w:p w14:paraId="0805FEE1" w14:textId="77777777" w:rsidR="00404E36" w:rsidRPr="00B5740E" w:rsidRDefault="00404E36" w:rsidP="00404E36">
      <w:pPr>
        <w:ind w:left="90"/>
      </w:pPr>
      <w:r w:rsidRPr="00B5740E">
        <w:t>Name:</w:t>
      </w:r>
    </w:p>
    <w:p w14:paraId="690FBF73" w14:textId="77777777" w:rsidR="00404E36" w:rsidRPr="00B5740E" w:rsidRDefault="00404E36" w:rsidP="00404E36">
      <w:pPr>
        <w:ind w:left="90"/>
      </w:pPr>
    </w:p>
    <w:p w14:paraId="1C308415" w14:textId="77777777" w:rsidR="00404E36" w:rsidRPr="00B5740E" w:rsidRDefault="00404E36" w:rsidP="00404E36">
      <w:pPr>
        <w:ind w:left="90"/>
      </w:pPr>
      <w:r w:rsidRPr="00B5740E">
        <w:t>Designation:</w:t>
      </w:r>
    </w:p>
    <w:p w14:paraId="0C47E349" w14:textId="77777777" w:rsidR="00404E36" w:rsidRPr="00B5740E" w:rsidRDefault="00404E36" w:rsidP="00404E36">
      <w:pPr>
        <w:ind w:left="90"/>
      </w:pPr>
    </w:p>
    <w:p w14:paraId="3CE73033" w14:textId="77777777" w:rsidR="00404E36" w:rsidRPr="00B5740E" w:rsidRDefault="00404E36" w:rsidP="00404E36">
      <w:pPr>
        <w:ind w:left="90"/>
      </w:pPr>
    </w:p>
    <w:p w14:paraId="0C30F5B6" w14:textId="77777777" w:rsidR="00404E36" w:rsidRPr="00B5740E" w:rsidRDefault="00404E36" w:rsidP="00404E36">
      <w:pPr>
        <w:ind w:left="90"/>
      </w:pPr>
    </w:p>
    <w:p w14:paraId="4D4F1125" w14:textId="77777777" w:rsidR="00404E36" w:rsidRDefault="00404E36" w:rsidP="00CD427F">
      <w:pPr>
        <w:ind w:left="90"/>
      </w:pPr>
      <w:r w:rsidRPr="00B5740E">
        <w:t>Signature:</w:t>
      </w:r>
      <w:r w:rsidRPr="00B5740E">
        <w:tab/>
      </w:r>
      <w:r w:rsidRPr="00B5740E">
        <w:tab/>
      </w:r>
      <w:r w:rsidRPr="00B5740E">
        <w:tab/>
      </w:r>
      <w:r w:rsidRPr="00B5740E">
        <w:tab/>
      </w:r>
      <w:r w:rsidRPr="00B5740E">
        <w:tab/>
      </w:r>
      <w:r w:rsidRPr="00B5740E">
        <w:tab/>
      </w:r>
      <w:r w:rsidRPr="00B5740E">
        <w:tab/>
      </w:r>
      <w:r w:rsidRPr="00B5740E">
        <w:tab/>
      </w:r>
      <w:r w:rsidRPr="00B5740E">
        <w:tab/>
      </w:r>
      <w:r w:rsidRPr="00B5740E">
        <w:tab/>
        <w:t>Date:</w:t>
      </w:r>
      <w:r>
        <w:t xml:space="preserve">  </w:t>
      </w:r>
    </w:p>
    <w:sectPr w:rsidR="00404E36" w:rsidSect="0003096D">
      <w:footerReference w:type="default" r:id="rId7"/>
      <w:pgSz w:w="11909" w:h="16834" w:code="9"/>
      <w:pgMar w:top="720" w:right="720" w:bottom="720" w:left="720" w:header="0" w:footer="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7F46B4" w14:textId="77777777" w:rsidR="002D3F36" w:rsidRDefault="002D3F36" w:rsidP="00C927F5">
      <w:r>
        <w:separator/>
      </w:r>
    </w:p>
  </w:endnote>
  <w:endnote w:type="continuationSeparator" w:id="0">
    <w:p w14:paraId="0087F62A" w14:textId="77777777" w:rsidR="002D3F36" w:rsidRDefault="002D3F36" w:rsidP="00C927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82A383" w14:textId="77777777" w:rsidR="00C927F5" w:rsidRDefault="00C927F5">
    <w:pPr>
      <w:pStyle w:val="Footer"/>
      <w:jc w:val="right"/>
    </w:pPr>
    <w:r>
      <w:fldChar w:fldCharType="begin"/>
    </w:r>
    <w:r>
      <w:instrText xml:space="preserve"> PAGE   \* MERGEFORMAT </w:instrText>
    </w:r>
    <w:r>
      <w:fldChar w:fldCharType="separate"/>
    </w:r>
    <w:r>
      <w:rPr>
        <w:noProof/>
      </w:rPr>
      <w:t>2</w:t>
    </w:r>
    <w:r>
      <w:rPr>
        <w:noProof/>
      </w:rPr>
      <w:fldChar w:fldCharType="end"/>
    </w:r>
  </w:p>
  <w:p w14:paraId="6FC79FC5" w14:textId="77777777" w:rsidR="00C927F5" w:rsidRDefault="00C927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D8F95F" w14:textId="77777777" w:rsidR="002D3F36" w:rsidRDefault="002D3F36" w:rsidP="00C927F5">
      <w:r>
        <w:separator/>
      </w:r>
    </w:p>
  </w:footnote>
  <w:footnote w:type="continuationSeparator" w:id="0">
    <w:p w14:paraId="4618DEE6" w14:textId="77777777" w:rsidR="002D3F36" w:rsidRDefault="002D3F36" w:rsidP="00C927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E42A06"/>
    <w:multiLevelType w:val="hybridMultilevel"/>
    <w:tmpl w:val="F1BC6B70"/>
    <w:lvl w:ilvl="0" w:tplc="FFFFFFFF">
      <w:start w:val="8"/>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6666B62"/>
    <w:multiLevelType w:val="hybridMultilevel"/>
    <w:tmpl w:val="4BC8A9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97466B"/>
    <w:multiLevelType w:val="hybridMultilevel"/>
    <w:tmpl w:val="B4245A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C2521D"/>
    <w:multiLevelType w:val="hybridMultilevel"/>
    <w:tmpl w:val="F1BC6B70"/>
    <w:lvl w:ilvl="0" w:tplc="C02E3CF2">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D21593"/>
    <w:multiLevelType w:val="hybridMultilevel"/>
    <w:tmpl w:val="A7AACE8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19B535F"/>
    <w:multiLevelType w:val="hybridMultilevel"/>
    <w:tmpl w:val="B4245A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333873059">
    <w:abstractNumId w:val="4"/>
  </w:num>
  <w:num w:numId="2" w16cid:durableId="657225519">
    <w:abstractNumId w:val="2"/>
  </w:num>
  <w:num w:numId="3" w16cid:durableId="322120809">
    <w:abstractNumId w:val="1"/>
  </w:num>
  <w:num w:numId="4" w16cid:durableId="15079473">
    <w:abstractNumId w:val="3"/>
  </w:num>
  <w:num w:numId="5" w16cid:durableId="938565073">
    <w:abstractNumId w:val="5"/>
  </w:num>
  <w:num w:numId="6" w16cid:durableId="14353180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oNotTrackMoves/>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wNbc0NzIxtDA0NDBX0lEKTi0uzszPAykwrAUAjqv56ywAAAA="/>
  </w:docVars>
  <w:rsids>
    <w:rsidRoot w:val="00A51568"/>
    <w:rsid w:val="000231C5"/>
    <w:rsid w:val="0003096D"/>
    <w:rsid w:val="000802EB"/>
    <w:rsid w:val="001514DB"/>
    <w:rsid w:val="0015314D"/>
    <w:rsid w:val="001C24EC"/>
    <w:rsid w:val="001C2DA8"/>
    <w:rsid w:val="001C53DC"/>
    <w:rsid w:val="002260E8"/>
    <w:rsid w:val="00276AD4"/>
    <w:rsid w:val="002A64ED"/>
    <w:rsid w:val="002D3F36"/>
    <w:rsid w:val="002E495F"/>
    <w:rsid w:val="002F120E"/>
    <w:rsid w:val="003042E1"/>
    <w:rsid w:val="0030782E"/>
    <w:rsid w:val="00317680"/>
    <w:rsid w:val="0038286B"/>
    <w:rsid w:val="0039450F"/>
    <w:rsid w:val="00404E36"/>
    <w:rsid w:val="00417423"/>
    <w:rsid w:val="004739B4"/>
    <w:rsid w:val="004D72FE"/>
    <w:rsid w:val="004D7805"/>
    <w:rsid w:val="004E0E34"/>
    <w:rsid w:val="00546430"/>
    <w:rsid w:val="0060541D"/>
    <w:rsid w:val="00617CD8"/>
    <w:rsid w:val="0064144E"/>
    <w:rsid w:val="0064361E"/>
    <w:rsid w:val="006A32D7"/>
    <w:rsid w:val="006E56E1"/>
    <w:rsid w:val="00702711"/>
    <w:rsid w:val="007422EC"/>
    <w:rsid w:val="007473BA"/>
    <w:rsid w:val="007C0165"/>
    <w:rsid w:val="008135C0"/>
    <w:rsid w:val="008314CE"/>
    <w:rsid w:val="008C66CF"/>
    <w:rsid w:val="0093036C"/>
    <w:rsid w:val="00966DC4"/>
    <w:rsid w:val="00A00710"/>
    <w:rsid w:val="00A025B4"/>
    <w:rsid w:val="00A06A94"/>
    <w:rsid w:val="00A11922"/>
    <w:rsid w:val="00A51568"/>
    <w:rsid w:val="00A60EAC"/>
    <w:rsid w:val="00A878E8"/>
    <w:rsid w:val="00AC5DE2"/>
    <w:rsid w:val="00AE1752"/>
    <w:rsid w:val="00B5740E"/>
    <w:rsid w:val="00B61798"/>
    <w:rsid w:val="00B7507F"/>
    <w:rsid w:val="00BA3A5C"/>
    <w:rsid w:val="00BC4166"/>
    <w:rsid w:val="00BC49EC"/>
    <w:rsid w:val="00BD0879"/>
    <w:rsid w:val="00BE28DE"/>
    <w:rsid w:val="00BE6E5A"/>
    <w:rsid w:val="00BF4FA3"/>
    <w:rsid w:val="00C03647"/>
    <w:rsid w:val="00C33225"/>
    <w:rsid w:val="00C35C7D"/>
    <w:rsid w:val="00C37B59"/>
    <w:rsid w:val="00C927F5"/>
    <w:rsid w:val="00CB6892"/>
    <w:rsid w:val="00CC0EA7"/>
    <w:rsid w:val="00CD427F"/>
    <w:rsid w:val="00CE77B7"/>
    <w:rsid w:val="00CF5DFE"/>
    <w:rsid w:val="00D06FF3"/>
    <w:rsid w:val="00D41866"/>
    <w:rsid w:val="00DC0567"/>
    <w:rsid w:val="00E82EF0"/>
    <w:rsid w:val="00EE570C"/>
    <w:rsid w:val="00F601CF"/>
    <w:rsid w:val="00FE5166"/>
    <w:rsid w:val="00FF04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6"/>
    <o:shapelayout v:ext="edit">
      <o:idmap v:ext="edit" data="1"/>
    </o:shapelayout>
  </w:shapeDefaults>
  <w:decimalSymbol w:val="."/>
  <w:listSeparator w:val=","/>
  <w14:docId w14:val="6E036976"/>
  <w15:chartTrackingRefBased/>
  <w15:docId w15:val="{04F2397D-5320-41D3-AD49-36D2C1315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pBdr>
        <w:top w:val="single" w:sz="4" w:space="1" w:color="auto"/>
        <w:left w:val="single" w:sz="4" w:space="4" w:color="auto"/>
        <w:bottom w:val="single" w:sz="4" w:space="1" w:color="auto"/>
        <w:right w:val="single" w:sz="4" w:space="4" w:color="auto"/>
      </w:pBdr>
      <w:jc w:val="center"/>
    </w:pPr>
    <w:rPr>
      <w:b/>
      <w:bCs/>
    </w:rPr>
  </w:style>
  <w:style w:type="paragraph" w:styleId="Header">
    <w:name w:val="header"/>
    <w:basedOn w:val="Normal"/>
    <w:link w:val="HeaderChar"/>
    <w:rsid w:val="00C927F5"/>
    <w:pPr>
      <w:tabs>
        <w:tab w:val="center" w:pos="4680"/>
        <w:tab w:val="right" w:pos="9360"/>
      </w:tabs>
    </w:pPr>
  </w:style>
  <w:style w:type="character" w:customStyle="1" w:styleId="HeaderChar">
    <w:name w:val="Header Char"/>
    <w:link w:val="Header"/>
    <w:rsid w:val="00C927F5"/>
    <w:rPr>
      <w:sz w:val="24"/>
      <w:szCs w:val="24"/>
    </w:rPr>
  </w:style>
  <w:style w:type="paragraph" w:styleId="Footer">
    <w:name w:val="footer"/>
    <w:basedOn w:val="Normal"/>
    <w:link w:val="FooterChar"/>
    <w:uiPriority w:val="99"/>
    <w:rsid w:val="00C927F5"/>
    <w:pPr>
      <w:tabs>
        <w:tab w:val="center" w:pos="4680"/>
        <w:tab w:val="right" w:pos="9360"/>
      </w:tabs>
    </w:pPr>
  </w:style>
  <w:style w:type="character" w:customStyle="1" w:styleId="FooterChar">
    <w:name w:val="Footer Char"/>
    <w:link w:val="Footer"/>
    <w:uiPriority w:val="99"/>
    <w:rsid w:val="00C927F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440</Words>
  <Characters>251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Form A: Declaration by Principle Author</vt:lpstr>
    </vt:vector>
  </TitlesOfParts>
  <Company>users</Company>
  <LinksUpToDate>false</LinksUpToDate>
  <CharactersWithSpaces>2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A: Declaration by Principle Author</dc:title>
  <dc:subject/>
  <dc:creator>user</dc:creator>
  <cp:keywords/>
  <cp:lastModifiedBy>Dr. Anushka Wickramasuriya</cp:lastModifiedBy>
  <cp:revision>3</cp:revision>
  <dcterms:created xsi:type="dcterms:W3CDTF">2024-05-23T17:20:00Z</dcterms:created>
  <dcterms:modified xsi:type="dcterms:W3CDTF">2025-05-18T16:07:00Z</dcterms:modified>
</cp:coreProperties>
</file>